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331368" cy="2281187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943457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0474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14409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902085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255393" cy="1982804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145692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82237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004480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22294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02493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002493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52589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13704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64674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уем Гислен НКАбд-03-22</dc:creator>
  <dc:language>ru-RU</dc:language>
  <cp:keywords/>
  <dcterms:created xsi:type="dcterms:W3CDTF">2023-02-28T08:51:12Z</dcterms:created>
  <dcterms:modified xsi:type="dcterms:W3CDTF">2023-02-28T0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